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E177C8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141565A4" w14:textId="77777777" w:rsidR="002433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  <w:p w14:paraId="71F47AB9" w14:textId="52A56041" w:rsidR="00BE45FC" w:rsidRPr="00BE45FC" w:rsidRDefault="00BE45F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E177C8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13E8FFB3" w:rsidR="002433DC" w:rsidRPr="00BE45FC" w:rsidRDefault="00BE45F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Latn-RS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E45FC" w:rsidRPr="00E177C8" w14:paraId="14789615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A2D23A3" w14:textId="71226796" w:rsidR="00BE45FC" w:rsidRDefault="00BE45F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Latn-RS"/>
              </w:rPr>
              <w:t>10</w:t>
            </w:r>
          </w:p>
        </w:tc>
        <w:tc>
          <w:tcPr>
            <w:tcW w:w="7910" w:type="dxa"/>
          </w:tcPr>
          <w:p w14:paraId="50BCF450" w14:textId="1717B8DF" w:rsidR="00BE45FC" w:rsidRPr="004A12DC" w:rsidRDefault="00BE45F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зрада пројектно техничке документације у складу са Прилогом 3</w:t>
            </w:r>
          </w:p>
        </w:tc>
        <w:tc>
          <w:tcPr>
            <w:tcW w:w="984" w:type="dxa"/>
          </w:tcPr>
          <w:p w14:paraId="7BF58191" w14:textId="77777777" w:rsidR="00BE45FC" w:rsidRPr="004A12DC" w:rsidRDefault="00BE45F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5D0DF1C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BE45F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bookmarkStart w:id="0" w:name="_GoBack"/>
            <w:bookmarkEnd w:id="0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BFE521" w14:textId="77777777" w:rsidR="00AD63AA" w:rsidRDefault="00AD63AA" w:rsidP="008A6F6C">
      <w:pPr>
        <w:spacing w:after="0" w:line="240" w:lineRule="auto"/>
      </w:pPr>
      <w:r>
        <w:separator/>
      </w:r>
    </w:p>
  </w:endnote>
  <w:endnote w:type="continuationSeparator" w:id="0">
    <w:p w14:paraId="03788314" w14:textId="77777777" w:rsidR="00AD63AA" w:rsidRDefault="00AD63A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D6C6EA" w14:textId="77777777" w:rsidR="00AD63AA" w:rsidRDefault="00AD63AA" w:rsidP="008A6F6C">
      <w:pPr>
        <w:spacing w:after="0" w:line="240" w:lineRule="auto"/>
      </w:pPr>
      <w:r>
        <w:separator/>
      </w:r>
    </w:p>
  </w:footnote>
  <w:footnote w:type="continuationSeparator" w:id="0">
    <w:p w14:paraId="384EA0ED" w14:textId="77777777" w:rsidR="00AD63AA" w:rsidRDefault="00AD63A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63AA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E45FC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177C8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79828C-07CC-481D-96BD-D767AA49C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7</cp:revision>
  <cp:lastPrinted>2023-08-30T07:41:00Z</cp:lastPrinted>
  <dcterms:created xsi:type="dcterms:W3CDTF">2023-08-11T08:27:00Z</dcterms:created>
  <dcterms:modified xsi:type="dcterms:W3CDTF">2023-08-30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